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7BE4C457" w14:textId="77777777" w:rsidR="0016506B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>We are pleased to submit our manuscript entitled “</w:t>
      </w:r>
      <w:r w:rsidR="00EC41B1" w:rsidRPr="00EC41B1">
        <w:rPr>
          <w:rFonts w:ascii="Times New Roman" w:hAnsi="Times New Roman" w:cs="Times New Roman"/>
          <w:b/>
          <w:bCs/>
          <w:sz w:val="24"/>
          <w:szCs w:val="24"/>
          <w:lang w:val="en-GB"/>
        </w:rPr>
        <w:t>Introducing the Choice-Confidence (CHOCO) Model for Bimodal Data from Subjective Ratings: Application to the Effect of Attractiveness on Reality Beliefs about AI-Generated Fac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37014EB1" w14:textId="3EC0D215" w:rsidR="0016506B" w:rsidRPr="0016506B" w:rsidRDefault="0016506B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We believe that </w:t>
      </w:r>
      <w:r w:rsidRPr="0016506B">
        <w:rPr>
          <w:rFonts w:ascii="Times New Roman" w:hAnsi="Times New Roman" w:cs="Times New Roman"/>
          <w:i/>
          <w:iCs/>
          <w:sz w:val="24"/>
          <w:szCs w:val="24"/>
          <w:lang w:val="en-GB"/>
        </w:rPr>
        <w:t>Psychological Methods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 is the ideal outlet for this work, given its mission to advance innovative quantitative approaches in psychology. Our manuscript addresses a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common yet 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>pervasive issu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: 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>how to appropriately model data from subjective rating scal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in particular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 when</w:t>
      </w:r>
      <w:proofErr w:type="gramEnd"/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 responses reflect both categorical decisions and varying degrees of confidence</w:t>
      </w:r>
      <w:r w:rsidR="00155104">
        <w:rPr>
          <w:rFonts w:ascii="Times New Roman" w:hAnsi="Times New Roman" w:cs="Times New Roman"/>
          <w:sz w:val="24"/>
          <w:szCs w:val="24"/>
          <w:lang w:val="en-GB"/>
        </w:rPr>
        <w:t xml:space="preserve"> (e.g., “true/false”, “negative/positive”)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. The CHOCO model offers a </w:t>
      </w:r>
      <w:r w:rsidRPr="00433A8B">
        <w:rPr>
          <w:rFonts w:ascii="Times New Roman" w:hAnsi="Times New Roman" w:cs="Times New Roman"/>
          <w:b/>
          <w:bCs/>
          <w:sz w:val="24"/>
          <w:szCs w:val="24"/>
          <w:lang w:val="en-GB"/>
        </w:rPr>
        <w:t>practica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flexible, and </w:t>
      </w:r>
      <w:r w:rsidRPr="00433A8B">
        <w:rPr>
          <w:rFonts w:ascii="Times New Roman" w:hAnsi="Times New Roman" w:cs="Times New Roman"/>
          <w:b/>
          <w:bCs/>
          <w:sz w:val="24"/>
          <w:szCs w:val="24"/>
          <w:lang w:val="en-GB"/>
        </w:rPr>
        <w:t>interpretable</w:t>
      </w:r>
      <w:r w:rsidRPr="0016506B">
        <w:rPr>
          <w:rFonts w:ascii="Times New Roman" w:hAnsi="Times New Roman" w:cs="Times New Roman"/>
          <w:sz w:val="24"/>
          <w:szCs w:val="24"/>
          <w:lang w:val="en-GB"/>
        </w:rPr>
        <w:t xml:space="preserve"> framework that can be readily applied across a wide range of psychological domains, particularly in areas involving belief formation, decision-making, and metacognition.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It </w:t>
      </w:r>
      <w:r w:rsidR="00155104">
        <w:rPr>
          <w:rFonts w:ascii="Times New Roman" w:hAnsi="Times New Roman" w:cs="Times New Roman"/>
          <w:sz w:val="24"/>
          <w:szCs w:val="24"/>
          <w:lang w:val="en-GB"/>
        </w:rPr>
        <w:t>has been mad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readily usable via th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>cogmod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R package (</w:t>
      </w:r>
      <w:r w:rsidRPr="0016506B">
        <w:rPr>
          <w:rFonts w:ascii="Times New Roman" w:hAnsi="Times New Roman" w:cs="Times New Roman"/>
          <w:color w:val="0070C0"/>
          <w:sz w:val="24"/>
          <w:szCs w:val="24"/>
          <w:lang w:val="en-GB"/>
        </w:rPr>
        <w:t>https://github.com/DominiqueMakowski/cogmod</w:t>
      </w:r>
      <w:r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25E0DB6C" w14:textId="0FFA3DBA" w:rsidR="0016506B" w:rsidRDefault="00155104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55104">
        <w:rPr>
          <w:rFonts w:ascii="Times New Roman" w:hAnsi="Times New Roman" w:cs="Times New Roman"/>
          <w:sz w:val="24"/>
          <w:szCs w:val="24"/>
          <w:lang w:val="en-GB"/>
        </w:rPr>
        <w:t xml:space="preserve">Beyond the methodological contribution, we illustrate the utility of the CHOCO model by applying it to a highly timely and socially relevant question: What drives people’s beliefs about the reality of AI-generated faces, and how do facial features influence these judgments? We </w:t>
      </w:r>
      <w:r>
        <w:rPr>
          <w:rFonts w:ascii="Times New Roman" w:hAnsi="Times New Roman" w:cs="Times New Roman"/>
          <w:sz w:val="24"/>
          <w:szCs w:val="24"/>
          <w:lang w:val="en-GB"/>
        </w:rPr>
        <w:t>believe that the</w:t>
      </w:r>
      <w:r w:rsidRPr="00155104">
        <w:rPr>
          <w:rFonts w:ascii="Times New Roman" w:hAnsi="Times New Roman" w:cs="Times New Roman"/>
          <w:sz w:val="24"/>
          <w:szCs w:val="24"/>
          <w:lang w:val="en-GB"/>
        </w:rPr>
        <w:t xml:space="preserve"> dual nature of the paper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- </w:t>
      </w:r>
      <w:r w:rsidRPr="00155104">
        <w:rPr>
          <w:rFonts w:ascii="Times New Roman" w:hAnsi="Times New Roman" w:cs="Times New Roman"/>
          <w:sz w:val="24"/>
          <w:szCs w:val="24"/>
          <w:lang w:val="en-GB"/>
        </w:rPr>
        <w:t xml:space="preserve">offering both a novel statistical model and an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example of </w:t>
      </w:r>
      <w:r w:rsidRPr="00155104">
        <w:rPr>
          <w:rFonts w:ascii="Times New Roman" w:hAnsi="Times New Roman" w:cs="Times New Roman"/>
          <w:sz w:val="24"/>
          <w:szCs w:val="24"/>
          <w:lang w:val="en-GB"/>
        </w:rPr>
        <w:t>application to contemporary issu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-</w:t>
      </w:r>
      <w:r w:rsidR="00286B47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155104">
        <w:rPr>
          <w:rFonts w:ascii="Times New Roman" w:hAnsi="Times New Roman" w:cs="Times New Roman"/>
          <w:sz w:val="24"/>
          <w:szCs w:val="24"/>
          <w:lang w:val="en-GB"/>
        </w:rPr>
        <w:t>will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attract a </w:t>
      </w:r>
      <w:r w:rsidRPr="007F0F23">
        <w:rPr>
          <w:rFonts w:ascii="Times New Roman" w:hAnsi="Times New Roman" w:cs="Times New Roman"/>
          <w:b/>
          <w:bCs/>
          <w:sz w:val="24"/>
          <w:szCs w:val="24"/>
          <w:lang w:val="en-GB"/>
        </w:rPr>
        <w:t>wide readership and interest</w:t>
      </w:r>
      <w:r w:rsidRPr="0015510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>from</w:t>
      </w:r>
      <w:r w:rsidRPr="00155104">
        <w:rPr>
          <w:rFonts w:ascii="Times New Roman" w:hAnsi="Times New Roman" w:cs="Times New Roman"/>
          <w:sz w:val="24"/>
          <w:szCs w:val="24"/>
          <w:lang w:val="en-GB"/>
        </w:rPr>
        <w:t xml:space="preserve"> methodologists, psychometricians, and experimental psychologists alike.</w:t>
      </w:r>
    </w:p>
    <w:p w14:paraId="07F91838" w14:textId="769C2984" w:rsidR="00F137ED" w:rsidRPr="00D9447A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ur aim to set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high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of methodological rigour and reproducibility, 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ll the materials 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>(</w:t>
      </w:r>
      <w:r w:rsidR="001F5322" w:rsidRPr="00D9447A">
        <w:rPr>
          <w:rFonts w:ascii="Times New Roman" w:hAnsi="Times New Roman" w:cs="Times New Roman"/>
          <w:sz w:val="24"/>
          <w:szCs w:val="24"/>
          <w:lang w:val="en-GB"/>
        </w:rPr>
        <w:t>the raw data, the pre-processing script, and the analysis scrip containing additional analyses and the</w:t>
      </w:r>
      <w:r w:rsidR="00DC48BB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code to generate the figures)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has been made </w:t>
      </w:r>
      <w:r w:rsidR="0019677C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fully available</w:t>
      </w:r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in </w:t>
      </w:r>
      <w:proofErr w:type="gramStart"/>
      <w:r w:rsidR="00A06331" w:rsidRPr="00D9447A">
        <w:rPr>
          <w:rFonts w:ascii="Times New Roman" w:hAnsi="Times New Roman" w:cs="Times New Roman"/>
          <w:b/>
          <w:bCs/>
          <w:sz w:val="24"/>
          <w:szCs w:val="24"/>
          <w:lang w:val="en-GB"/>
        </w:rPr>
        <w:t>open-access</w:t>
      </w:r>
      <w:proofErr w:type="gramEnd"/>
      <w:r w:rsidR="00A06331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at </w:t>
      </w:r>
      <w:r w:rsidR="001F5322" w:rsidRPr="0016506B">
        <w:rPr>
          <w:rStyle w:val="Hyperlink"/>
          <w:rFonts w:ascii="Times New Roman" w:hAnsi="Times New Roman" w:cs="Times New Roman"/>
          <w:color w:val="0070C0"/>
          <w:sz w:val="24"/>
          <w:szCs w:val="24"/>
          <w:u w:val="none"/>
          <w:lang w:val="en-GB"/>
        </w:rPr>
        <w:t>https://github.com/</w:t>
      </w:r>
      <w:r w:rsidR="0016506B" w:rsidRPr="0016506B">
        <w:rPr>
          <w:rStyle w:val="Hyperlink"/>
          <w:rFonts w:ascii="Times New Roman" w:hAnsi="Times New Roman" w:cs="Times New Roman"/>
          <w:color w:val="0070C0"/>
          <w:sz w:val="24"/>
          <w:szCs w:val="24"/>
          <w:u w:val="none"/>
          <w:lang w:val="en-GB"/>
        </w:rPr>
        <w:t>RealityBending/FictionChoco</w:t>
      </w:r>
      <w:r w:rsidR="00E60D64">
        <w:rPr>
          <w:rStyle w:val="Hyperlink"/>
          <w:rFonts w:ascii="Times New Roman" w:hAnsi="Times New Roman" w:cs="Times New Roman"/>
          <w:color w:val="0070C0"/>
          <w:sz w:val="24"/>
          <w:szCs w:val="24"/>
          <w:u w:val="none"/>
          <w:lang w:val="en-GB"/>
        </w:rPr>
        <w:t>.</w:t>
      </w:r>
    </w:p>
    <w:p w14:paraId="03787F2F" w14:textId="5993101D" w:rsidR="00A54F5A" w:rsidRPr="00D9447A" w:rsidRDefault="008826DD" w:rsidP="00C761F8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292863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D46A09" w:rsidRPr="00D9447A">
        <w:rPr>
          <w:rFonts w:ascii="Times New Roman" w:hAnsi="Times New Roman" w:cs="Times New Roman"/>
          <w:sz w:val="24"/>
          <w:szCs w:val="24"/>
          <w:lang w:val="en-GB"/>
        </w:rPr>
        <w:t>There is no conflict of interest to disclose.</w:t>
      </w:r>
      <w:r w:rsidR="00C23F9A" w:rsidRPr="00D9447A">
        <w:rPr>
          <w:rFonts w:ascii="Times New Roman" w:hAnsi="Times New Roman" w:cs="Times New Roman"/>
          <w:sz w:val="24"/>
          <w:szCs w:val="24"/>
          <w:lang w:val="en-GB"/>
        </w:rPr>
        <w:t xml:space="preserve"> All authors have approved the manuscript and agree with its submission.</w:t>
      </w:r>
    </w:p>
    <w:p w14:paraId="22ABBD6B" w14:textId="7A0B1BA4" w:rsidR="007E33A5" w:rsidRPr="00D9447A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9447A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687186CB" w:rsidR="000D3155" w:rsidRPr="00FE4AF4" w:rsidRDefault="00FE4AF4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FE4AF4">
        <w:rPr>
          <w:rFonts w:ascii="Times New Roman" w:hAnsi="Times New Roman" w:cs="Times New Roman"/>
          <w:sz w:val="24"/>
          <w:szCs w:val="24"/>
        </w:rPr>
        <w:t>D.Makowski@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6CCA9201" w14:textId="77777777" w:rsidR="00B85022" w:rsidRPr="00FE4AF4" w:rsidRDefault="00B85022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09CD23" w14:textId="77777777" w:rsidR="008615FF" w:rsidRPr="00286B47" w:rsidRDefault="008615FF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86B47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523AC9C" w14:textId="7EB93A98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451660F0" w14:textId="1AD20CD7" w:rsidR="0016506B" w:rsidRPr="00575483" w:rsidRDefault="003B3198" w:rsidP="0016506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="0016506B" w:rsidRPr="0016506B">
        <w:rPr>
          <w:rFonts w:ascii="Times New Roman" w:hAnsi="Times New Roman" w:cs="Times New Roman"/>
          <w:b/>
          <w:bCs/>
          <w:sz w:val="24"/>
          <w:szCs w:val="24"/>
          <w:lang w:val="en-GB"/>
        </w:rPr>
        <w:t>Alessandro Ansani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 w:rsidR="0016506B">
        <w:rPr>
          <w:rFonts w:ascii="Times New Roman" w:hAnsi="Times New Roman" w:cs="Times New Roman"/>
          <w:sz w:val="24"/>
          <w:szCs w:val="24"/>
          <w:lang w:val="en-GB"/>
        </w:rPr>
        <w:t>facial attractiveness and R development</w:t>
      </w:r>
      <w:r w:rsidR="004E2E89"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5" w:history="1">
        <w:r w:rsidR="0016506B" w:rsidRPr="009E0B82">
          <w:rPr>
            <w:rStyle w:val="Hyperlink"/>
            <w:lang w:val="en-GB"/>
          </w:rPr>
          <w:t>alessandro.a.ansani@jyu.fi</w:t>
        </w:r>
      </w:hyperlink>
      <w:r w:rsidR="004E2E89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C24C0C" w14:textId="75D7F214" w:rsidR="005F02AA" w:rsidRPr="00F92CDA" w:rsidRDefault="00F92CDA" w:rsidP="002368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F92CDA">
        <w:rPr>
          <w:rFonts w:ascii="Times New Roman" w:hAnsi="Times New Roman" w:cs="Times New Roman"/>
          <w:b/>
          <w:bCs/>
          <w:sz w:val="24"/>
          <w:szCs w:val="24"/>
          <w:lang w:val="en-GB"/>
        </w:rPr>
        <w:t>Dr Ben Bolker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regression (</w:t>
      </w:r>
      <w:hyperlink r:id="rId6" w:history="1">
        <w:r w:rsidRPr="009E0B8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olker@mcmaster.ca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EAE34AA" w14:textId="4F1757AE" w:rsidR="00F92CDA" w:rsidRDefault="00F92CDA" w:rsidP="00F92C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F92CDA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Henrik </w:t>
      </w:r>
      <w:proofErr w:type="spellStart"/>
      <w:r w:rsidRPr="00F92CDA">
        <w:rPr>
          <w:rFonts w:ascii="Times New Roman" w:hAnsi="Times New Roman" w:cs="Times New Roman"/>
          <w:b/>
          <w:bCs/>
          <w:sz w:val="24"/>
          <w:szCs w:val="24"/>
          <w:lang w:val="en-GB"/>
        </w:rPr>
        <w:t>Singmann</w:t>
      </w:r>
      <w:proofErr w:type="spellEnd"/>
      <w:r>
        <w:rPr>
          <w:rFonts w:ascii="Times New Roman" w:hAnsi="Times New Roman" w:cs="Times New Roman"/>
          <w:sz w:val="24"/>
          <w:szCs w:val="24"/>
          <w:lang w:val="en-GB"/>
        </w:rPr>
        <w:t>, expert in categorical designs and methods (</w:t>
      </w:r>
      <w:hyperlink r:id="rId7" w:history="1">
        <w:r w:rsidR="003E6D37" w:rsidRPr="00731938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ingmann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B794685" w14:textId="5D3B4CDF" w:rsidR="00AE1CCF" w:rsidRDefault="00AE1CCF" w:rsidP="00F92C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Sander van der Linden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misinformation &amp; real/fake (</w:t>
      </w:r>
      <w:hyperlink r:id="rId8" w:history="1">
        <w:r w:rsidR="00D948E8" w:rsidRPr="009E0B82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ander.vanderlinden@psychol.cam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5647C1E" w14:textId="751DE6DB" w:rsidR="003273CA" w:rsidRDefault="003273CA" w:rsidP="003273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3273CA">
        <w:rPr>
          <w:rFonts w:ascii="Times New Roman" w:hAnsi="Times New Roman" w:cs="Times New Roman"/>
          <w:b/>
          <w:bCs/>
          <w:sz w:val="24"/>
          <w:szCs w:val="24"/>
        </w:rPr>
        <w:t>Prof Antonio Olivera La Rosa</w:t>
      </w:r>
      <w:r w:rsidRPr="003273CA">
        <w:rPr>
          <w:rFonts w:ascii="Times New Roman" w:hAnsi="Times New Roman" w:cs="Times New Roman"/>
          <w:sz w:val="24"/>
          <w:szCs w:val="24"/>
        </w:rPr>
        <w:t xml:space="preserve">, expert on social cognition </w:t>
      </w:r>
      <w:r>
        <w:rPr>
          <w:rFonts w:ascii="Times New Roman" w:hAnsi="Times New Roman" w:cs="Times New Roman"/>
          <w:sz w:val="24"/>
          <w:szCs w:val="24"/>
        </w:rPr>
        <w:t xml:space="preserve">and facial </w:t>
      </w:r>
      <w:proofErr w:type="spellStart"/>
      <w:r>
        <w:rPr>
          <w:rFonts w:ascii="Times New Roman" w:hAnsi="Times New Roman" w:cs="Times New Roman"/>
          <w:sz w:val="24"/>
          <w:szCs w:val="24"/>
        </w:rPr>
        <w:t>attractivenes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73CA">
        <w:rPr>
          <w:rFonts w:ascii="Times New Roman" w:hAnsi="Times New Roman" w:cs="Times New Roman"/>
          <w:sz w:val="24"/>
          <w:szCs w:val="24"/>
        </w:rPr>
        <w:t>(</w:t>
      </w:r>
      <w:hyperlink r:id="rId9" w:history="1">
        <w:r w:rsidRPr="009E0B82">
          <w:rPr>
            <w:rStyle w:val="Hyperlink"/>
            <w:rFonts w:ascii="Times New Roman" w:hAnsi="Times New Roman" w:cs="Times New Roman"/>
            <w:sz w:val="24"/>
            <w:szCs w:val="24"/>
          </w:rPr>
          <w:t>antonio.oliverade@amigo.edu.co</w:t>
        </w:r>
      </w:hyperlink>
      <w:r w:rsidRPr="003273CA">
        <w:rPr>
          <w:rFonts w:ascii="Times New Roman" w:hAnsi="Times New Roman" w:cs="Times New Roman"/>
          <w:sz w:val="24"/>
          <w:szCs w:val="24"/>
        </w:rPr>
        <w:t>)</w:t>
      </w:r>
    </w:p>
    <w:p w14:paraId="4BEE7705" w14:textId="7D8DD84A" w:rsidR="00D948E8" w:rsidRDefault="003273CA" w:rsidP="003273C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3273CA">
        <w:rPr>
          <w:rFonts w:ascii="Times New Roman" w:hAnsi="Times New Roman" w:cs="Times New Roman"/>
          <w:b/>
          <w:bCs/>
          <w:sz w:val="24"/>
          <w:szCs w:val="24"/>
          <w:lang w:val="en-GB"/>
        </w:rPr>
        <w:t>Dr Neza Vehar</w:t>
      </w:r>
      <w:r w:rsidRPr="003273CA">
        <w:rPr>
          <w:rFonts w:ascii="Times New Roman" w:hAnsi="Times New Roman" w:cs="Times New Roman"/>
          <w:sz w:val="24"/>
          <w:szCs w:val="24"/>
          <w:lang w:val="en-GB"/>
        </w:rPr>
        <w:t xml:space="preserve">, expert </w:t>
      </w:r>
      <w:proofErr w:type="gramStart"/>
      <w:r w:rsidRPr="003273CA">
        <w:rPr>
          <w:rFonts w:ascii="Times New Roman" w:hAnsi="Times New Roman" w:cs="Times New Roman"/>
          <w:sz w:val="24"/>
          <w:szCs w:val="24"/>
          <w:lang w:val="en-GB"/>
        </w:rPr>
        <w:t>in reality processing</w:t>
      </w:r>
      <w:proofErr w:type="gramEnd"/>
      <w:r w:rsidRPr="003273CA">
        <w:rPr>
          <w:rFonts w:ascii="Times New Roman" w:hAnsi="Times New Roman" w:cs="Times New Roman"/>
          <w:sz w:val="24"/>
          <w:szCs w:val="24"/>
          <w:lang w:val="en-GB"/>
        </w:rPr>
        <w:t xml:space="preserve"> of fac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10" w:history="1">
        <w:r w:rsidR="001C2C90" w:rsidRPr="00CA7066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eza.vehar@epfl.ch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11FA13DE" w14:textId="05C4580E" w:rsidR="001C2C90" w:rsidRPr="005F4DF9" w:rsidRDefault="001C2C90" w:rsidP="005F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1C2C90">
        <w:rPr>
          <w:rFonts w:ascii="Times New Roman" w:hAnsi="Times New Roman" w:cs="Times New Roman"/>
          <w:b/>
          <w:bCs/>
          <w:sz w:val="24"/>
          <w:szCs w:val="24"/>
        </w:rPr>
        <w:t xml:space="preserve">Dr </w:t>
      </w:r>
      <w:proofErr w:type="spellStart"/>
      <w:r w:rsidRPr="001C2C90">
        <w:rPr>
          <w:rFonts w:ascii="Times New Roman" w:hAnsi="Times New Roman" w:cs="Times New Roman"/>
          <w:b/>
          <w:bCs/>
          <w:sz w:val="24"/>
          <w:szCs w:val="24"/>
        </w:rPr>
        <w:t>Kianté</w:t>
      </w:r>
      <w:proofErr w:type="spellEnd"/>
      <w:r w:rsidRPr="001C2C90">
        <w:rPr>
          <w:rFonts w:ascii="Times New Roman" w:hAnsi="Times New Roman" w:cs="Times New Roman"/>
          <w:b/>
          <w:bCs/>
          <w:sz w:val="24"/>
          <w:szCs w:val="24"/>
        </w:rPr>
        <w:t xml:space="preserve"> Fernandez</w:t>
      </w:r>
      <w:r w:rsidRPr="001C2C90">
        <w:rPr>
          <w:rFonts w:ascii="Times New Roman" w:hAnsi="Times New Roman" w:cs="Times New Roman"/>
          <w:sz w:val="24"/>
          <w:szCs w:val="24"/>
        </w:rPr>
        <w:t xml:space="preserve">, expert in </w:t>
      </w:r>
      <w:proofErr w:type="spellStart"/>
      <w:r w:rsidRPr="001C2C90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yes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gnitive </w:t>
      </w:r>
      <w:proofErr w:type="spellStart"/>
      <w:r>
        <w:rPr>
          <w:rFonts w:ascii="Times New Roman" w:hAnsi="Times New Roman" w:cs="Times New Roman"/>
          <w:sz w:val="24"/>
          <w:szCs w:val="24"/>
        </w:rPr>
        <w:t>mode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1C2C90">
        <w:rPr>
          <w:rFonts w:ascii="Times New Roman" w:hAnsi="Times New Roman" w:cs="Times New Roman"/>
          <w:sz w:val="24"/>
          <w:szCs w:val="24"/>
        </w:rPr>
        <w:t>kiantefernan@gmail.com</w:t>
      </w:r>
      <w:r>
        <w:rPr>
          <w:rFonts w:ascii="Times New Roman" w:hAnsi="Times New Roman" w:cs="Times New Roman"/>
          <w:sz w:val="24"/>
          <w:szCs w:val="24"/>
        </w:rPr>
        <w:t>)</w:t>
      </w:r>
    </w:p>
    <w:sectPr w:rsidR="001C2C90" w:rsidRPr="005F4DF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F14202A"/>
    <w:multiLevelType w:val="hybridMultilevel"/>
    <w:tmpl w:val="6E8E9FCC"/>
    <w:lvl w:ilvl="0" w:tplc="F81CCF8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  <w:num w:numId="2" w16cid:durableId="2509399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372A0"/>
    <w:rsid w:val="00076F5C"/>
    <w:rsid w:val="00091F7C"/>
    <w:rsid w:val="000A2676"/>
    <w:rsid w:val="000A32A4"/>
    <w:rsid w:val="000B2D1E"/>
    <w:rsid w:val="000B484B"/>
    <w:rsid w:val="000B7A2E"/>
    <w:rsid w:val="000C40BF"/>
    <w:rsid w:val="000D3155"/>
    <w:rsid w:val="000E0E70"/>
    <w:rsid w:val="000F5742"/>
    <w:rsid w:val="0010182D"/>
    <w:rsid w:val="00110E56"/>
    <w:rsid w:val="00111702"/>
    <w:rsid w:val="00135883"/>
    <w:rsid w:val="0014066B"/>
    <w:rsid w:val="00145431"/>
    <w:rsid w:val="001532C4"/>
    <w:rsid w:val="00155104"/>
    <w:rsid w:val="00155EF7"/>
    <w:rsid w:val="0016506B"/>
    <w:rsid w:val="00174A56"/>
    <w:rsid w:val="0018168B"/>
    <w:rsid w:val="00181B3B"/>
    <w:rsid w:val="0019677C"/>
    <w:rsid w:val="001A78A9"/>
    <w:rsid w:val="001C2C90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074C"/>
    <w:rsid w:val="00282EAB"/>
    <w:rsid w:val="0028312F"/>
    <w:rsid w:val="00286B47"/>
    <w:rsid w:val="00292863"/>
    <w:rsid w:val="002B01B0"/>
    <w:rsid w:val="002C5C0E"/>
    <w:rsid w:val="002E78AC"/>
    <w:rsid w:val="003035D8"/>
    <w:rsid w:val="00311015"/>
    <w:rsid w:val="003273CA"/>
    <w:rsid w:val="00354E31"/>
    <w:rsid w:val="003974CC"/>
    <w:rsid w:val="003977BF"/>
    <w:rsid w:val="00397F35"/>
    <w:rsid w:val="003A4DB1"/>
    <w:rsid w:val="003B3198"/>
    <w:rsid w:val="003B3F64"/>
    <w:rsid w:val="003C125F"/>
    <w:rsid w:val="003D24FC"/>
    <w:rsid w:val="003D4088"/>
    <w:rsid w:val="003E6D37"/>
    <w:rsid w:val="003F2F67"/>
    <w:rsid w:val="003F7BA1"/>
    <w:rsid w:val="00406C01"/>
    <w:rsid w:val="00424A2F"/>
    <w:rsid w:val="00425F97"/>
    <w:rsid w:val="004266AA"/>
    <w:rsid w:val="00433A8B"/>
    <w:rsid w:val="00444DDA"/>
    <w:rsid w:val="00470448"/>
    <w:rsid w:val="004745AE"/>
    <w:rsid w:val="004900D1"/>
    <w:rsid w:val="004C559E"/>
    <w:rsid w:val="004D039D"/>
    <w:rsid w:val="004E2E89"/>
    <w:rsid w:val="00531392"/>
    <w:rsid w:val="00532263"/>
    <w:rsid w:val="00544706"/>
    <w:rsid w:val="0055119C"/>
    <w:rsid w:val="00567D1E"/>
    <w:rsid w:val="005752CB"/>
    <w:rsid w:val="00575483"/>
    <w:rsid w:val="0058104A"/>
    <w:rsid w:val="0058332D"/>
    <w:rsid w:val="005A3929"/>
    <w:rsid w:val="005B11A8"/>
    <w:rsid w:val="005E3EFA"/>
    <w:rsid w:val="005F02AA"/>
    <w:rsid w:val="005F4DF9"/>
    <w:rsid w:val="00617C89"/>
    <w:rsid w:val="00656CDF"/>
    <w:rsid w:val="00671BEA"/>
    <w:rsid w:val="006B0ECE"/>
    <w:rsid w:val="006D78E7"/>
    <w:rsid w:val="007114D9"/>
    <w:rsid w:val="00713CD4"/>
    <w:rsid w:val="007255DC"/>
    <w:rsid w:val="007273A5"/>
    <w:rsid w:val="00737ECF"/>
    <w:rsid w:val="00780748"/>
    <w:rsid w:val="007853C6"/>
    <w:rsid w:val="007963E5"/>
    <w:rsid w:val="007A0408"/>
    <w:rsid w:val="007B6D1F"/>
    <w:rsid w:val="007D351B"/>
    <w:rsid w:val="007D5D46"/>
    <w:rsid w:val="007E1AAB"/>
    <w:rsid w:val="007E33A5"/>
    <w:rsid w:val="007F0F23"/>
    <w:rsid w:val="007F4376"/>
    <w:rsid w:val="007F6ADF"/>
    <w:rsid w:val="008034D0"/>
    <w:rsid w:val="00814589"/>
    <w:rsid w:val="008172DE"/>
    <w:rsid w:val="00841D9B"/>
    <w:rsid w:val="00847F9C"/>
    <w:rsid w:val="0085437C"/>
    <w:rsid w:val="00855295"/>
    <w:rsid w:val="008615FF"/>
    <w:rsid w:val="008826DD"/>
    <w:rsid w:val="008B624E"/>
    <w:rsid w:val="00921744"/>
    <w:rsid w:val="00922D0C"/>
    <w:rsid w:val="00940696"/>
    <w:rsid w:val="00941E3B"/>
    <w:rsid w:val="00947F30"/>
    <w:rsid w:val="009500C9"/>
    <w:rsid w:val="0096107D"/>
    <w:rsid w:val="009664EF"/>
    <w:rsid w:val="009A3DB4"/>
    <w:rsid w:val="009A57A9"/>
    <w:rsid w:val="009E030C"/>
    <w:rsid w:val="009E64FB"/>
    <w:rsid w:val="009F3BF4"/>
    <w:rsid w:val="00A06331"/>
    <w:rsid w:val="00A361F0"/>
    <w:rsid w:val="00A54F5A"/>
    <w:rsid w:val="00A92795"/>
    <w:rsid w:val="00A934C4"/>
    <w:rsid w:val="00AB4B79"/>
    <w:rsid w:val="00AE01D6"/>
    <w:rsid w:val="00AE1CCF"/>
    <w:rsid w:val="00B26D26"/>
    <w:rsid w:val="00B438CE"/>
    <w:rsid w:val="00B47222"/>
    <w:rsid w:val="00B543DC"/>
    <w:rsid w:val="00B66A2D"/>
    <w:rsid w:val="00B76E82"/>
    <w:rsid w:val="00B83A35"/>
    <w:rsid w:val="00B85022"/>
    <w:rsid w:val="00BB1D38"/>
    <w:rsid w:val="00BB41C0"/>
    <w:rsid w:val="00BC01AB"/>
    <w:rsid w:val="00BE0986"/>
    <w:rsid w:val="00C23F9A"/>
    <w:rsid w:val="00C40D03"/>
    <w:rsid w:val="00C47766"/>
    <w:rsid w:val="00C53FE5"/>
    <w:rsid w:val="00C564B0"/>
    <w:rsid w:val="00C57196"/>
    <w:rsid w:val="00C761F8"/>
    <w:rsid w:val="00C97453"/>
    <w:rsid w:val="00CF2CD1"/>
    <w:rsid w:val="00D03CDF"/>
    <w:rsid w:val="00D143A4"/>
    <w:rsid w:val="00D42231"/>
    <w:rsid w:val="00D46A09"/>
    <w:rsid w:val="00D51EEF"/>
    <w:rsid w:val="00D83B26"/>
    <w:rsid w:val="00D9447A"/>
    <w:rsid w:val="00D948E8"/>
    <w:rsid w:val="00DA0CB1"/>
    <w:rsid w:val="00DA6ED2"/>
    <w:rsid w:val="00DC48BB"/>
    <w:rsid w:val="00DE40C9"/>
    <w:rsid w:val="00DF7DFB"/>
    <w:rsid w:val="00E012F5"/>
    <w:rsid w:val="00E13454"/>
    <w:rsid w:val="00E20A46"/>
    <w:rsid w:val="00E20DFC"/>
    <w:rsid w:val="00E301F6"/>
    <w:rsid w:val="00E505C2"/>
    <w:rsid w:val="00E5498F"/>
    <w:rsid w:val="00E55BEB"/>
    <w:rsid w:val="00E55EB1"/>
    <w:rsid w:val="00E60D64"/>
    <w:rsid w:val="00E62D72"/>
    <w:rsid w:val="00E83424"/>
    <w:rsid w:val="00E93D39"/>
    <w:rsid w:val="00EA0C2B"/>
    <w:rsid w:val="00EA36A8"/>
    <w:rsid w:val="00EA45B7"/>
    <w:rsid w:val="00EB7C27"/>
    <w:rsid w:val="00EC41B1"/>
    <w:rsid w:val="00EF4895"/>
    <w:rsid w:val="00F04738"/>
    <w:rsid w:val="00F137ED"/>
    <w:rsid w:val="00F22311"/>
    <w:rsid w:val="00F30A92"/>
    <w:rsid w:val="00F325F1"/>
    <w:rsid w:val="00F343DB"/>
    <w:rsid w:val="00F42F34"/>
    <w:rsid w:val="00F5279D"/>
    <w:rsid w:val="00F532C2"/>
    <w:rsid w:val="00F771FC"/>
    <w:rsid w:val="00F92CDA"/>
    <w:rsid w:val="00FD2AD6"/>
    <w:rsid w:val="00FE4A05"/>
    <w:rsid w:val="00FE4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ander.vanderlinden@psychol.cam.ac.uk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singmann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olker@mcmaster.ca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alessandro.a.ansani@jyu.fi" TargetMode="External"/><Relationship Id="rId10" Type="http://schemas.openxmlformats.org/officeDocument/2006/relationships/hyperlink" Target="mailto:neza.vehar@epfl.c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antonio.oliverade@amigo.edu.co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1</Pages>
  <Words>462</Words>
  <Characters>263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28</cp:revision>
  <dcterms:created xsi:type="dcterms:W3CDTF">2020-07-30T10:20:00Z</dcterms:created>
  <dcterms:modified xsi:type="dcterms:W3CDTF">2025-06-25T16:53:00Z</dcterms:modified>
</cp:coreProperties>
</file>